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0DFB" w:rsidRPr="006665FB" w:rsidRDefault="00D56889" w:rsidP="006665FB">
      <w:pPr>
        <w:jc w:val="center"/>
        <w:rPr>
          <w:b/>
          <w:sz w:val="44"/>
          <w:szCs w:val="36"/>
        </w:rPr>
      </w:pPr>
      <w:r>
        <w:rPr>
          <w:b/>
          <w:sz w:val="44"/>
          <w:szCs w:val="36"/>
        </w:rPr>
        <w:t>Online Restaurant Reservation</w:t>
      </w:r>
      <w:r w:rsidR="006665FB" w:rsidRPr="006665FB">
        <w:rPr>
          <w:b/>
          <w:sz w:val="44"/>
          <w:szCs w:val="36"/>
        </w:rPr>
        <w:t xml:space="preserve"> System</w:t>
      </w:r>
    </w:p>
    <w:p w:rsidR="006665FB" w:rsidRDefault="006665FB" w:rsidP="006665FB">
      <w:pPr>
        <w:jc w:val="center"/>
        <w:rPr>
          <w:sz w:val="36"/>
          <w:szCs w:val="36"/>
        </w:rPr>
      </w:pPr>
    </w:p>
    <w:p w:rsidR="006665FB" w:rsidRDefault="006665FB" w:rsidP="006665FB">
      <w:pPr>
        <w:jc w:val="center"/>
        <w:rPr>
          <w:b/>
          <w:sz w:val="32"/>
          <w:szCs w:val="24"/>
        </w:rPr>
      </w:pPr>
      <w:r w:rsidRPr="006665FB">
        <w:rPr>
          <w:b/>
          <w:sz w:val="32"/>
          <w:szCs w:val="24"/>
        </w:rPr>
        <w:t>Introduction</w:t>
      </w:r>
    </w:p>
    <w:p w:rsidR="00AD626F" w:rsidRPr="00AD626F" w:rsidRDefault="006665FB" w:rsidP="00E54B97">
      <w:pPr>
        <w:rPr>
          <w:sz w:val="28"/>
          <w:szCs w:val="24"/>
        </w:rPr>
      </w:pPr>
      <w:r>
        <w:rPr>
          <w:b/>
          <w:sz w:val="32"/>
          <w:szCs w:val="24"/>
        </w:rPr>
        <w:tab/>
      </w:r>
      <w:r w:rsidRPr="00824233">
        <w:rPr>
          <w:sz w:val="28"/>
          <w:szCs w:val="24"/>
        </w:rPr>
        <w:t xml:space="preserve">In today’s life, having </w:t>
      </w:r>
      <w:r w:rsidR="00E54B97">
        <w:rPr>
          <w:sz w:val="28"/>
          <w:szCs w:val="24"/>
        </w:rPr>
        <w:t>a reservation on a restaurant is very convenient in all restaurants because it makes the customer effortlessly find or search available seats</w:t>
      </w:r>
      <w:r w:rsidR="00AD626F">
        <w:rPr>
          <w:sz w:val="28"/>
          <w:szCs w:val="24"/>
        </w:rPr>
        <w:t xml:space="preserve"> in the restaurant. The customer may want a specific view or position in the restaurant.  In this restau</w:t>
      </w:r>
      <w:r w:rsidR="00835039">
        <w:rPr>
          <w:sz w:val="28"/>
          <w:szCs w:val="24"/>
        </w:rPr>
        <w:t xml:space="preserve">rant reservation, the customer can choose the specific date and time such as dinner and lunch time. </w:t>
      </w:r>
    </w:p>
    <w:p w:rsidR="007C55AF" w:rsidRPr="00234744" w:rsidRDefault="007C55AF" w:rsidP="00824233">
      <w:pPr>
        <w:ind w:firstLine="720"/>
        <w:rPr>
          <w:sz w:val="32"/>
          <w:szCs w:val="24"/>
        </w:rPr>
      </w:pPr>
    </w:p>
    <w:p w:rsidR="007C55AF" w:rsidRDefault="00234744" w:rsidP="002B0A9E">
      <w:pPr>
        <w:jc w:val="center"/>
        <w:rPr>
          <w:b/>
          <w:sz w:val="32"/>
          <w:szCs w:val="24"/>
        </w:rPr>
      </w:pPr>
      <w:r w:rsidRPr="00234744">
        <w:rPr>
          <w:b/>
          <w:sz w:val="32"/>
          <w:szCs w:val="24"/>
        </w:rPr>
        <w:t>Objectives of the Research</w:t>
      </w:r>
      <w:r w:rsidR="008E720B" w:rsidRPr="00234744">
        <w:rPr>
          <w:b/>
          <w:sz w:val="32"/>
          <w:szCs w:val="24"/>
        </w:rPr>
        <w:t xml:space="preserve"> </w:t>
      </w:r>
    </w:p>
    <w:p w:rsidR="00234744" w:rsidRDefault="00234744" w:rsidP="00234744">
      <w:pPr>
        <w:rPr>
          <w:sz w:val="28"/>
          <w:szCs w:val="24"/>
        </w:rPr>
      </w:pPr>
      <w:r>
        <w:rPr>
          <w:sz w:val="28"/>
          <w:szCs w:val="24"/>
        </w:rPr>
        <w:t>General Objective</w:t>
      </w:r>
    </w:p>
    <w:p w:rsidR="00234744" w:rsidRDefault="00234744" w:rsidP="00234744">
      <w:pPr>
        <w:rPr>
          <w:sz w:val="28"/>
          <w:szCs w:val="24"/>
        </w:rPr>
      </w:pPr>
      <w:r>
        <w:rPr>
          <w:sz w:val="28"/>
          <w:szCs w:val="24"/>
        </w:rPr>
        <w:tab/>
        <w:t>This proposal aims to</w:t>
      </w:r>
      <w:r w:rsidR="00D56889">
        <w:rPr>
          <w:sz w:val="28"/>
          <w:szCs w:val="24"/>
        </w:rPr>
        <w:t xml:space="preserve"> propose an online restaurant reservation system.</w:t>
      </w:r>
    </w:p>
    <w:p w:rsidR="00234744" w:rsidRPr="00E54B97" w:rsidRDefault="00234744" w:rsidP="00E54B97">
      <w:pPr>
        <w:rPr>
          <w:sz w:val="28"/>
          <w:szCs w:val="24"/>
        </w:rPr>
      </w:pPr>
      <w:r>
        <w:rPr>
          <w:sz w:val="28"/>
          <w:szCs w:val="24"/>
        </w:rPr>
        <w:t>Specific Objectives</w:t>
      </w:r>
    </w:p>
    <w:p w:rsidR="00E54B97" w:rsidRPr="00A46050" w:rsidRDefault="00E54B97" w:rsidP="00A46050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sz w:val="28"/>
          <w:szCs w:val="24"/>
        </w:rPr>
        <w:t>To book a reservation on the fine dining restaurant through web browsing.</w:t>
      </w:r>
    </w:p>
    <w:p w:rsidR="00467DD5" w:rsidRPr="00467DD5" w:rsidRDefault="00467DD5" w:rsidP="00234744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o </w:t>
      </w:r>
      <w:r>
        <w:rPr>
          <w:sz w:val="28"/>
          <w:szCs w:val="24"/>
        </w:rPr>
        <w:t xml:space="preserve">broaden </w:t>
      </w:r>
      <w:r>
        <w:rPr>
          <w:rFonts w:ascii="Arial" w:eastAsia="Arial" w:hAnsi="Arial" w:cs="Arial"/>
          <w:sz w:val="24"/>
          <w:szCs w:val="24"/>
        </w:rPr>
        <w:t>the proponents knowledge concerning software engineering and implement the disciplines of software engineering.</w:t>
      </w:r>
    </w:p>
    <w:p w:rsidR="00467DD5" w:rsidRPr="00467DD5" w:rsidRDefault="00467DD5" w:rsidP="00234744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To help our </w:t>
      </w:r>
      <w:r w:rsidR="00E54B97">
        <w:rPr>
          <w:rFonts w:ascii="Arial" w:eastAsia="Arial" w:hAnsi="Arial" w:cs="Arial"/>
          <w:sz w:val="24"/>
          <w:szCs w:val="24"/>
        </w:rPr>
        <w:t xml:space="preserve">society </w:t>
      </w:r>
      <w:proofErr w:type="gramStart"/>
      <w:r w:rsidR="00E54B97">
        <w:rPr>
          <w:rFonts w:ascii="Arial" w:eastAsia="Arial" w:hAnsi="Arial" w:cs="Arial"/>
          <w:sz w:val="24"/>
          <w:szCs w:val="24"/>
        </w:rPr>
        <w:t>to</w:t>
      </w:r>
      <w:proofErr w:type="gramEnd"/>
      <w:r w:rsidR="00E54B97">
        <w:rPr>
          <w:rFonts w:ascii="Arial" w:eastAsia="Arial" w:hAnsi="Arial" w:cs="Arial"/>
          <w:sz w:val="24"/>
          <w:szCs w:val="24"/>
        </w:rPr>
        <w:t xml:space="preserve"> effortlessly visit the restaurant without thinking or searching seats to eat.</w:t>
      </w:r>
    </w:p>
    <w:p w:rsidR="00467DD5" w:rsidRDefault="00467DD5" w:rsidP="00467DD5">
      <w:pPr>
        <w:pStyle w:val="ListParagraph"/>
        <w:ind w:left="1440"/>
        <w:rPr>
          <w:rFonts w:ascii="Arial" w:eastAsia="Arial" w:hAnsi="Arial" w:cs="Arial"/>
          <w:sz w:val="24"/>
          <w:szCs w:val="24"/>
        </w:rPr>
      </w:pPr>
    </w:p>
    <w:p w:rsidR="00A04864" w:rsidRPr="00A46050" w:rsidRDefault="00467DD5" w:rsidP="00A46050">
      <w:pPr>
        <w:jc w:val="center"/>
        <w:rPr>
          <w:b/>
          <w:sz w:val="32"/>
          <w:szCs w:val="24"/>
        </w:rPr>
      </w:pPr>
      <w:r w:rsidRPr="00865906">
        <w:rPr>
          <w:b/>
          <w:sz w:val="32"/>
          <w:szCs w:val="24"/>
        </w:rPr>
        <w:t>Scope and limitations</w:t>
      </w:r>
    </w:p>
    <w:p w:rsidR="00A04864" w:rsidRDefault="00A04864" w:rsidP="00A46050">
      <w:pPr>
        <w:ind w:firstLine="720"/>
        <w:rPr>
          <w:sz w:val="28"/>
          <w:szCs w:val="24"/>
        </w:rPr>
      </w:pPr>
      <w:r>
        <w:rPr>
          <w:sz w:val="28"/>
          <w:szCs w:val="24"/>
        </w:rPr>
        <w:t>This system proposal focuses on the online reservation and time management. The customer after he/she book a reservation, the system will get the information about the customers i.e. (name, address, phone number, date and time of reservation so on and so forth.)</w:t>
      </w:r>
      <w:r w:rsidR="00A46050">
        <w:rPr>
          <w:sz w:val="28"/>
          <w:szCs w:val="24"/>
        </w:rPr>
        <w:t xml:space="preserve"> </w:t>
      </w:r>
      <w:r>
        <w:rPr>
          <w:sz w:val="28"/>
          <w:szCs w:val="24"/>
        </w:rPr>
        <w:t>The customer can choose their desire view or position in the restaurant.</w:t>
      </w:r>
    </w:p>
    <w:p w:rsidR="00A04864" w:rsidRDefault="00A04864" w:rsidP="00A04864">
      <w:pPr>
        <w:rPr>
          <w:sz w:val="28"/>
          <w:szCs w:val="24"/>
        </w:rPr>
      </w:pPr>
      <w:r>
        <w:rPr>
          <w:sz w:val="28"/>
          <w:szCs w:val="24"/>
        </w:rPr>
        <w:lastRenderedPageBreak/>
        <w:tab/>
        <w:t>The</w:t>
      </w:r>
      <w:r w:rsidR="00A46050">
        <w:rPr>
          <w:sz w:val="28"/>
          <w:szCs w:val="24"/>
        </w:rPr>
        <w:t xml:space="preserve"> limitation of this system is the</w:t>
      </w:r>
      <w:r>
        <w:rPr>
          <w:sz w:val="28"/>
          <w:szCs w:val="24"/>
        </w:rPr>
        <w:t xml:space="preserve"> </w:t>
      </w:r>
      <w:r w:rsidR="00A46050">
        <w:rPr>
          <w:sz w:val="28"/>
          <w:szCs w:val="24"/>
        </w:rPr>
        <w:t xml:space="preserve">reservation can only avail within 3 days only. </w:t>
      </w:r>
    </w:p>
    <w:p w:rsidR="00A04864" w:rsidRDefault="00A04864" w:rsidP="00A04864">
      <w:pPr>
        <w:rPr>
          <w:sz w:val="28"/>
          <w:szCs w:val="24"/>
        </w:rPr>
      </w:pPr>
    </w:p>
    <w:p w:rsidR="00565271" w:rsidRDefault="00565271" w:rsidP="00565271">
      <w:pPr>
        <w:rPr>
          <w:sz w:val="28"/>
          <w:szCs w:val="24"/>
        </w:rPr>
      </w:pPr>
      <w:r>
        <w:rPr>
          <w:sz w:val="28"/>
          <w:szCs w:val="24"/>
        </w:rPr>
        <w:t>Use-case Diagram</w:t>
      </w:r>
    </w:p>
    <w:p w:rsidR="00565271" w:rsidRPr="00865906" w:rsidRDefault="00565271" w:rsidP="00565271">
      <w:pPr>
        <w:rPr>
          <w:b/>
          <w:sz w:val="32"/>
          <w:szCs w:val="24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5.25pt;margin-top:1.5pt;width:467.25pt;height:342pt;z-index:-251657216;mso-position-horizontal-relative:text;mso-position-vertical-relative:text">
            <v:imagedata r:id="rId7" o:title="Use Case Diagram"/>
          </v:shape>
        </w:pict>
      </w:r>
    </w:p>
    <w:p w:rsidR="00295832" w:rsidRPr="00467DD5" w:rsidRDefault="00467DD5" w:rsidP="00AD626F">
      <w:pPr>
        <w:rPr>
          <w:sz w:val="28"/>
          <w:szCs w:val="24"/>
        </w:rPr>
      </w:pPr>
      <w:r>
        <w:rPr>
          <w:sz w:val="28"/>
          <w:szCs w:val="24"/>
        </w:rPr>
        <w:tab/>
      </w:r>
    </w:p>
    <w:p w:rsidR="00234744" w:rsidRDefault="00234744" w:rsidP="00234744">
      <w:pPr>
        <w:rPr>
          <w:sz w:val="28"/>
          <w:szCs w:val="24"/>
        </w:rPr>
      </w:pPr>
    </w:p>
    <w:p w:rsidR="00234744" w:rsidRDefault="00234744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565271" w:rsidRDefault="00565271">
      <w:pPr>
        <w:rPr>
          <w:sz w:val="28"/>
          <w:szCs w:val="24"/>
        </w:rPr>
      </w:pPr>
      <w:r>
        <w:rPr>
          <w:sz w:val="28"/>
          <w:szCs w:val="24"/>
        </w:rPr>
        <w:br w:type="page"/>
      </w:r>
    </w:p>
    <w:p w:rsidR="00565271" w:rsidRDefault="00565271" w:rsidP="00234744">
      <w:pPr>
        <w:rPr>
          <w:sz w:val="28"/>
          <w:szCs w:val="24"/>
        </w:rPr>
      </w:pPr>
      <w:r>
        <w:rPr>
          <w:noProof/>
        </w:rPr>
        <w:lastRenderedPageBreak/>
        <w:pict>
          <v:shape id="_x0000_s1027" type="#_x0000_t75" style="position:absolute;margin-left:0;margin-top:18.75pt;width:330pt;height:323pt;z-index:-251655168;mso-position-horizontal-relative:text;mso-position-vertical-relative:text">
            <v:imagedata r:id="rId8" o:title="ui"/>
          </v:shape>
        </w:pict>
      </w:r>
      <w:r>
        <w:rPr>
          <w:sz w:val="28"/>
          <w:szCs w:val="24"/>
        </w:rPr>
        <w:t>UI Design Draft</w:t>
      </w:r>
    </w:p>
    <w:p w:rsidR="00565271" w:rsidRDefault="00565271" w:rsidP="00234744">
      <w:pPr>
        <w:rPr>
          <w:sz w:val="28"/>
          <w:szCs w:val="24"/>
        </w:rPr>
      </w:pPr>
    </w:p>
    <w:p w:rsidR="00565271" w:rsidRDefault="00565271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Default="00272BB5" w:rsidP="00234744">
      <w:pPr>
        <w:rPr>
          <w:sz w:val="28"/>
          <w:szCs w:val="24"/>
        </w:rPr>
      </w:pPr>
    </w:p>
    <w:p w:rsidR="00272BB5" w:rsidRPr="00234744" w:rsidRDefault="00272BB5" w:rsidP="00234744">
      <w:pPr>
        <w:rPr>
          <w:sz w:val="28"/>
          <w:szCs w:val="24"/>
        </w:rPr>
      </w:pPr>
      <w:r>
        <w:rPr>
          <w:sz w:val="28"/>
          <w:szCs w:val="24"/>
        </w:rPr>
        <w:t xml:space="preserve">This portion is the main interface of this study where you can make the reservation and conduct the reservation. This panel is </w:t>
      </w:r>
      <w:proofErr w:type="gramStart"/>
      <w:r>
        <w:rPr>
          <w:sz w:val="28"/>
          <w:szCs w:val="24"/>
        </w:rPr>
        <w:t>compose</w:t>
      </w:r>
      <w:proofErr w:type="gramEnd"/>
      <w:r>
        <w:rPr>
          <w:sz w:val="28"/>
          <w:szCs w:val="24"/>
        </w:rPr>
        <w:t xml:space="preserve"> of details such as contact details, time of the reservation, and number of accommodating persons.</w:t>
      </w:r>
      <w:bookmarkStart w:id="0" w:name="_GoBack"/>
      <w:bookmarkEnd w:id="0"/>
    </w:p>
    <w:sectPr w:rsidR="00272BB5" w:rsidRPr="00234744" w:rsidSect="004A6A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AE3A3C"/>
    <w:multiLevelType w:val="hybridMultilevel"/>
    <w:tmpl w:val="8152A4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IwNjM1MDE2NrMwNDNT0lEKTi0uzszPAykwqgUA6WCdrCwAAAA="/>
  </w:docVars>
  <w:rsids>
    <w:rsidRoot w:val="006665FB"/>
    <w:rsid w:val="00126BB7"/>
    <w:rsid w:val="00173151"/>
    <w:rsid w:val="001F2F6B"/>
    <w:rsid w:val="00234744"/>
    <w:rsid w:val="00272BB5"/>
    <w:rsid w:val="00295832"/>
    <w:rsid w:val="002B0A9E"/>
    <w:rsid w:val="00364A51"/>
    <w:rsid w:val="00467DD5"/>
    <w:rsid w:val="004A6AC4"/>
    <w:rsid w:val="00565271"/>
    <w:rsid w:val="005C0155"/>
    <w:rsid w:val="005C1357"/>
    <w:rsid w:val="006665FB"/>
    <w:rsid w:val="00766831"/>
    <w:rsid w:val="007C55AF"/>
    <w:rsid w:val="00824233"/>
    <w:rsid w:val="0083049D"/>
    <w:rsid w:val="00835039"/>
    <w:rsid w:val="00865906"/>
    <w:rsid w:val="008C32CF"/>
    <w:rsid w:val="008C5FE1"/>
    <w:rsid w:val="008E720B"/>
    <w:rsid w:val="009177DA"/>
    <w:rsid w:val="00A04864"/>
    <w:rsid w:val="00A46050"/>
    <w:rsid w:val="00AD626F"/>
    <w:rsid w:val="00D56889"/>
    <w:rsid w:val="00D840BF"/>
    <w:rsid w:val="00E54B97"/>
    <w:rsid w:val="00E948E6"/>
    <w:rsid w:val="00F12008"/>
    <w:rsid w:val="00F34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6A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474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36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7D10E9D-E1D7-4C78-81A0-46E20F313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238</Words>
  <Characters>136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CS LAB</cp:lastModifiedBy>
  <cp:revision>5</cp:revision>
  <dcterms:created xsi:type="dcterms:W3CDTF">2017-03-01T10:37:00Z</dcterms:created>
  <dcterms:modified xsi:type="dcterms:W3CDTF">2017-03-01T11:12:00Z</dcterms:modified>
</cp:coreProperties>
</file>